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R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 (1.02, 1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 (0.85, 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0.87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 (0.79, 0.8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1, 1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 (0.84, 0.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0.87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9, 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 (1, 1.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 (0.83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0.87, 0.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2 (0.79, 0.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8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.98, 1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 (0.97, 1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5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 (0.78, 1.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 (0.75,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 (0.61, 0.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 (0.85, 1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 (0.52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 (0.74,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 (0.62, 0.8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ndemic periods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  <w:r>
              <w:rPr>
                <w:vertAlign w:val="superscript"/>
                <w:i/>
                <w:rFonts w:ascii="Calibri" w:hAnsi="Calibri"/>
                <w:sz w:val="20"/>
                <w:b w:val="true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 wa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 (0.89, 1.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 (0.55, 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 (0.69, 0.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to no 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 (0.64, 0.8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 intubation preval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89,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 (0.88, 0.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ek w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 (0.87, 0.9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Global p-valu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0T14:43:12Z</dcterms:created>
  <dcterms:modified xsi:type="dcterms:W3CDTF">2024-11-20T14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